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866"/>
        <w:gridCol w:w="1737"/>
        <w:gridCol w:w="3538"/>
      </w:tblGrid>
      <w:tr w:rsidR="0011790C" w:rsidRPr="004F07E4" w14:paraId="2E7D7BB1" w14:textId="77777777" w:rsidTr="005F0B1B">
        <w:trPr>
          <w:trHeight w:val="1701"/>
        </w:trPr>
        <w:tc>
          <w:tcPr>
            <w:tcW w:w="1926" w:type="dxa"/>
            <w:vAlign w:val="center"/>
          </w:tcPr>
          <w:p w14:paraId="66974B0D" w14:textId="77777777" w:rsidR="0011790C" w:rsidRPr="004F07E4" w:rsidRDefault="0011790C" w:rsidP="005F0B1B">
            <w:pPr>
              <w:rPr>
                <w:lang w:val="en-US"/>
              </w:rPr>
            </w:pPr>
            <w:r w:rsidRPr="004F07E4">
              <w:rPr>
                <w:noProof/>
                <w:lang w:val="en-US"/>
              </w:rPr>
              <w:drawing>
                <wp:inline distT="0" distB="0" distL="0" distR="0" wp14:anchorId="29B583E2" wp14:editId="339146C6">
                  <wp:extent cx="1082040" cy="1082040"/>
                  <wp:effectExtent l="0" t="0" r="0" b="0"/>
                  <wp:docPr id="15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040" cy="1082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6" w:type="dxa"/>
            <w:vAlign w:val="center"/>
          </w:tcPr>
          <w:p w14:paraId="5527147A" w14:textId="77777777" w:rsidR="0011790C" w:rsidRPr="004F07E4" w:rsidRDefault="0011790C" w:rsidP="005F0B1B">
            <w:pPr>
              <w:rPr>
                <w:lang w:val="en-US"/>
              </w:rPr>
            </w:pPr>
            <w:r w:rsidRPr="004F07E4">
              <w:rPr>
                <w:noProof/>
                <w:color w:val="000000"/>
                <w:sz w:val="26"/>
                <w:szCs w:val="26"/>
                <w:lang w:val="en-US"/>
              </w:rPr>
              <w:drawing>
                <wp:inline distT="0" distB="0" distL="0" distR="0" wp14:anchorId="6754F351" wp14:editId="41075F04">
                  <wp:extent cx="1043940" cy="1043940"/>
                  <wp:effectExtent l="0" t="0" r="0" b="0"/>
                  <wp:docPr id="14" name="Kép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3940" cy="1043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7" w:type="dxa"/>
            <w:vAlign w:val="center"/>
          </w:tcPr>
          <w:p w14:paraId="57497598" w14:textId="77777777" w:rsidR="0011790C" w:rsidRPr="004F07E4" w:rsidRDefault="0011790C" w:rsidP="005F0B1B">
            <w:pPr>
              <w:rPr>
                <w:lang w:val="en-US"/>
              </w:rPr>
            </w:pPr>
            <w:r w:rsidRPr="004F07E4">
              <w:rPr>
                <w:noProof/>
                <w:lang w:val="en-US"/>
              </w:rPr>
              <w:drawing>
                <wp:inline distT="0" distB="0" distL="0" distR="0" wp14:anchorId="52D4E834" wp14:editId="4CDD053B">
                  <wp:extent cx="1005840" cy="1005840"/>
                  <wp:effectExtent l="0" t="0" r="0" b="0"/>
                  <wp:docPr id="1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5840" cy="100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</w:tcPr>
          <w:p w14:paraId="383129ED" w14:textId="3F3938B7" w:rsidR="0011790C" w:rsidRPr="004F07E4" w:rsidRDefault="004F07E4" w:rsidP="005F0B1B">
            <w:pPr>
              <w:ind w:hanging="3"/>
              <w:jc w:val="right"/>
              <w:rPr>
                <w:rFonts w:ascii="Times New Roman" w:hAnsi="Times New Roman"/>
                <w:b/>
                <w:sz w:val="22"/>
                <w:lang w:val="en-US"/>
              </w:rPr>
            </w:pPr>
            <w:proofErr w:type="spellStart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>Eötvös</w:t>
            </w:r>
            <w:proofErr w:type="spellEnd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 xml:space="preserve"> </w:t>
            </w:r>
            <w:proofErr w:type="spellStart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>Loránd</w:t>
            </w:r>
            <w:proofErr w:type="spellEnd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 xml:space="preserve"> University </w:t>
            </w:r>
          </w:p>
          <w:p w14:paraId="51223D8B" w14:textId="03B1E962" w:rsidR="0011790C" w:rsidRPr="004F07E4" w:rsidRDefault="004F07E4" w:rsidP="005F0B1B">
            <w:pPr>
              <w:pBdr>
                <w:bottom w:val="single" w:sz="4" w:space="1" w:color="auto"/>
              </w:pBdr>
              <w:ind w:left="-249"/>
              <w:jc w:val="right"/>
              <w:rPr>
                <w:rFonts w:ascii="Times New Roman" w:hAnsi="Times New Roman"/>
                <w:b/>
                <w:sz w:val="22"/>
                <w:lang w:val="en-US"/>
              </w:rPr>
            </w:pPr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>Faculty of Informatics</w:t>
            </w:r>
          </w:p>
          <w:p w14:paraId="299FCC2C" w14:textId="49A9E6D4" w:rsidR="0011790C" w:rsidRPr="004F07E4" w:rsidRDefault="004F07E4" w:rsidP="005F0B1B">
            <w:pPr>
              <w:jc w:val="right"/>
              <w:rPr>
                <w:rFonts w:ascii="Times New Roman" w:hAnsi="Times New Roman"/>
                <w:sz w:val="22"/>
                <w:lang w:val="en-US"/>
              </w:rPr>
            </w:pPr>
            <w:proofErr w:type="spellStart"/>
            <w:r w:rsidRPr="004F07E4">
              <w:rPr>
                <w:rFonts w:ascii="Times New Roman" w:hAnsi="Times New Roman"/>
                <w:sz w:val="22"/>
                <w:lang w:val="en-US"/>
              </w:rPr>
              <w:t>Savaria</w:t>
            </w:r>
            <w:proofErr w:type="spellEnd"/>
            <w:r w:rsidRPr="004F07E4">
              <w:rPr>
                <w:rFonts w:ascii="Times New Roman" w:hAnsi="Times New Roman"/>
                <w:sz w:val="22"/>
                <w:lang w:val="en-US"/>
              </w:rPr>
              <w:t xml:space="preserve"> Institute of Technology</w:t>
            </w:r>
          </w:p>
          <w:p w14:paraId="7268832E" w14:textId="77777777" w:rsidR="0011790C" w:rsidRPr="004F07E4" w:rsidRDefault="0011790C" w:rsidP="005F0B1B">
            <w:pPr>
              <w:jc w:val="right"/>
              <w:rPr>
                <w:rFonts w:ascii="Times New Roman" w:hAnsi="Times New Roman"/>
                <w:lang w:val="en-US"/>
              </w:rPr>
            </w:pPr>
            <w:r w:rsidRPr="004F07E4">
              <w:rPr>
                <w:rFonts w:ascii="Times New Roman" w:hAnsi="Times New Roman"/>
                <w:sz w:val="22"/>
                <w:lang w:val="en-US"/>
              </w:rPr>
              <w:t>Szombathely</w:t>
            </w:r>
          </w:p>
        </w:tc>
      </w:tr>
    </w:tbl>
    <w:p w14:paraId="1EFEF212" w14:textId="77777777" w:rsidR="00621FD8" w:rsidRPr="004F07E4" w:rsidRDefault="00621FD8" w:rsidP="00621FD8">
      <w:pPr>
        <w:tabs>
          <w:tab w:val="right" w:leader="underscore" w:pos="9000"/>
        </w:tabs>
        <w:jc w:val="center"/>
        <w:rPr>
          <w:b/>
          <w:szCs w:val="24"/>
          <w:u w:val="single"/>
          <w:lang w:val="en-US"/>
        </w:rPr>
      </w:pPr>
    </w:p>
    <w:p w14:paraId="35995BEE" w14:textId="77777777" w:rsidR="0011790C" w:rsidRPr="004F07E4" w:rsidRDefault="0011790C" w:rsidP="00621FD8">
      <w:pPr>
        <w:tabs>
          <w:tab w:val="right" w:leader="underscore" w:pos="9000"/>
        </w:tabs>
        <w:jc w:val="center"/>
        <w:rPr>
          <w:b/>
          <w:szCs w:val="24"/>
          <w:u w:val="single"/>
          <w:lang w:val="en-US"/>
        </w:rPr>
      </w:pPr>
    </w:p>
    <w:p w14:paraId="57688690" w14:textId="7D6E2AAD" w:rsidR="00621FD8" w:rsidRPr="004F07E4" w:rsidRDefault="004F07E4" w:rsidP="00FB6028">
      <w:pPr>
        <w:jc w:val="center"/>
        <w:rPr>
          <w:b/>
          <w:caps/>
          <w:sz w:val="32"/>
          <w:szCs w:val="32"/>
          <w:lang w:val="en-US"/>
        </w:rPr>
      </w:pPr>
      <w:r w:rsidRPr="004F07E4">
        <w:rPr>
          <w:b/>
          <w:caps/>
          <w:sz w:val="32"/>
          <w:szCs w:val="32"/>
          <w:lang w:val="en-US"/>
        </w:rPr>
        <w:t>Thesis Consultation Form</w:t>
      </w:r>
    </w:p>
    <w:p w14:paraId="5FFF18A1" w14:textId="7CF276C3" w:rsidR="00621FD8" w:rsidRPr="004F07E4" w:rsidRDefault="004F07E4" w:rsidP="00FB6028">
      <w:pPr>
        <w:jc w:val="center"/>
        <w:rPr>
          <w:b/>
          <w:bCs/>
          <w:i/>
          <w:iCs/>
          <w:szCs w:val="24"/>
          <w:lang w:val="en-US"/>
        </w:rPr>
      </w:pPr>
      <w:r w:rsidRPr="004F07E4">
        <w:rPr>
          <w:b/>
          <w:bCs/>
          <w:i/>
          <w:iCs/>
          <w:szCs w:val="24"/>
          <w:lang w:val="en-US"/>
        </w:rPr>
        <w:t>This certificate is to be filled only by the internal academic supervisor</w:t>
      </w:r>
      <w:r w:rsidR="00621FD8" w:rsidRPr="004F07E4">
        <w:rPr>
          <w:b/>
          <w:bCs/>
          <w:i/>
          <w:iCs/>
          <w:szCs w:val="24"/>
          <w:lang w:val="en-US"/>
        </w:rPr>
        <w:t>!</w:t>
      </w:r>
    </w:p>
    <w:p w14:paraId="5860BBEB" w14:textId="77777777" w:rsidR="00621FD8" w:rsidRPr="004F07E4" w:rsidRDefault="00621FD8" w:rsidP="00FB6028">
      <w:pPr>
        <w:rPr>
          <w:szCs w:val="24"/>
          <w:lang w:val="en-US"/>
        </w:rPr>
      </w:pPr>
    </w:p>
    <w:p w14:paraId="121601A3" w14:textId="413769D0" w:rsidR="00621FD8" w:rsidRPr="004F07E4" w:rsidRDefault="004F07E4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Name of Student</w:t>
      </w:r>
      <w:r w:rsidR="00621FD8" w:rsidRPr="004F07E4">
        <w:rPr>
          <w:szCs w:val="24"/>
          <w:lang w:val="en-US"/>
        </w:rPr>
        <w:t>: ............</w:t>
      </w:r>
      <w:r w:rsidRPr="004F07E4">
        <w:rPr>
          <w:i/>
          <w:iCs/>
          <w:szCs w:val="24"/>
          <w:lang w:val="en-US"/>
        </w:rPr>
        <w:t>Jacob J. Large</w:t>
      </w:r>
      <w:r w:rsidR="00621FD8" w:rsidRPr="004F07E4">
        <w:rPr>
          <w:szCs w:val="24"/>
          <w:lang w:val="en-US"/>
        </w:rPr>
        <w:t>............................................</w:t>
      </w:r>
      <w:r w:rsidR="008C75E4" w:rsidRPr="004F07E4">
        <w:rPr>
          <w:szCs w:val="24"/>
          <w:lang w:val="en-US"/>
        </w:rPr>
        <w:t>..........</w:t>
      </w:r>
      <w:r w:rsidR="0053009B" w:rsidRPr="004F07E4">
        <w:rPr>
          <w:szCs w:val="24"/>
          <w:lang w:val="en-US"/>
        </w:rPr>
        <w:t>..........</w:t>
      </w:r>
    </w:p>
    <w:p w14:paraId="714986D4" w14:textId="77777777" w:rsidR="00621FD8" w:rsidRPr="004F07E4" w:rsidRDefault="00621FD8" w:rsidP="00FB6028">
      <w:pPr>
        <w:rPr>
          <w:szCs w:val="24"/>
          <w:lang w:val="en-US"/>
        </w:rPr>
      </w:pPr>
    </w:p>
    <w:p w14:paraId="2CC67132" w14:textId="79C128CD" w:rsidR="00621FD8" w:rsidRPr="004F07E4" w:rsidRDefault="00621FD8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 xml:space="preserve">NEPTUN </w:t>
      </w:r>
      <w:r w:rsidR="004F07E4" w:rsidRPr="004F07E4">
        <w:rPr>
          <w:szCs w:val="24"/>
          <w:lang w:val="en-US"/>
        </w:rPr>
        <w:t>code of student</w:t>
      </w:r>
      <w:r w:rsidRPr="004F07E4">
        <w:rPr>
          <w:szCs w:val="24"/>
          <w:lang w:val="en-US"/>
        </w:rPr>
        <w:t>: ......</w:t>
      </w:r>
      <w:r w:rsidR="004F07E4" w:rsidRPr="004F07E4">
        <w:rPr>
          <w:szCs w:val="24"/>
          <w:lang w:val="en-US"/>
        </w:rPr>
        <w:t>AB12345</w:t>
      </w:r>
      <w:r w:rsidRPr="004F07E4">
        <w:rPr>
          <w:szCs w:val="24"/>
          <w:lang w:val="en-US"/>
        </w:rPr>
        <w:t>...............</w:t>
      </w:r>
      <w:r w:rsidR="005A62B5" w:rsidRPr="004F07E4">
        <w:rPr>
          <w:szCs w:val="24"/>
          <w:lang w:val="en-US"/>
        </w:rPr>
        <w:t>......................</w:t>
      </w:r>
    </w:p>
    <w:p w14:paraId="53F16082" w14:textId="77777777" w:rsidR="00621FD8" w:rsidRPr="004F07E4" w:rsidRDefault="00621FD8" w:rsidP="00FB6028">
      <w:pPr>
        <w:rPr>
          <w:szCs w:val="24"/>
          <w:lang w:val="en-US"/>
        </w:rPr>
      </w:pPr>
    </w:p>
    <w:p w14:paraId="6E1030CB" w14:textId="1AA42BC4" w:rsidR="00621FD8" w:rsidRPr="004F07E4" w:rsidRDefault="002E1247" w:rsidP="00FB6028">
      <w:pPr>
        <w:rPr>
          <w:b/>
          <w:szCs w:val="24"/>
          <w:lang w:val="en-US"/>
        </w:rPr>
      </w:pPr>
      <w:r>
        <w:rPr>
          <w:szCs w:val="24"/>
          <w:lang w:val="en-US"/>
        </w:rPr>
        <w:t>Program</w:t>
      </w:r>
      <w:r w:rsidR="005A62B5" w:rsidRPr="004F07E4">
        <w:rPr>
          <w:szCs w:val="24"/>
          <w:lang w:val="en-US"/>
        </w:rPr>
        <w:t>:</w:t>
      </w:r>
      <w:r w:rsidR="00653276" w:rsidRPr="004F07E4">
        <w:rPr>
          <w:szCs w:val="24"/>
          <w:lang w:val="en-US"/>
        </w:rPr>
        <w:t xml:space="preserve"> </w:t>
      </w:r>
      <w:r w:rsidR="004F07E4" w:rsidRPr="004F07E4">
        <w:rPr>
          <w:b/>
          <w:szCs w:val="24"/>
          <w:lang w:val="en-US"/>
        </w:rPr>
        <w:t>Mechanical Engineering</w:t>
      </w:r>
      <w:r w:rsidR="00ED6583">
        <w:rPr>
          <w:b/>
          <w:szCs w:val="24"/>
          <w:lang w:val="en-US"/>
        </w:rPr>
        <w:t>, BSc</w:t>
      </w:r>
      <w:r w:rsidR="00797889" w:rsidRPr="004F07E4">
        <w:rPr>
          <w:szCs w:val="24"/>
          <w:lang w:val="en-US"/>
        </w:rPr>
        <w:t xml:space="preserve">                    </w:t>
      </w:r>
      <w:r w:rsidR="00653276" w:rsidRPr="004F07E4">
        <w:rPr>
          <w:szCs w:val="24"/>
          <w:lang w:val="en-US"/>
        </w:rPr>
        <w:t xml:space="preserve"> </w:t>
      </w:r>
      <w:r w:rsidR="004F07E4" w:rsidRPr="004F07E4">
        <w:rPr>
          <w:szCs w:val="24"/>
          <w:lang w:val="en-US"/>
        </w:rPr>
        <w:t xml:space="preserve">Type: </w:t>
      </w:r>
      <w:r w:rsidR="004F07E4" w:rsidRPr="004F07E4">
        <w:rPr>
          <w:b/>
          <w:szCs w:val="24"/>
          <w:lang w:val="en-US"/>
        </w:rPr>
        <w:t>full-time student</w:t>
      </w:r>
    </w:p>
    <w:p w14:paraId="7E2CC637" w14:textId="77777777" w:rsidR="00797889" w:rsidRPr="004F07E4" w:rsidRDefault="00797889" w:rsidP="00FB6028">
      <w:pPr>
        <w:rPr>
          <w:szCs w:val="24"/>
          <w:lang w:val="en-US"/>
        </w:rPr>
      </w:pPr>
    </w:p>
    <w:p w14:paraId="16BD3088" w14:textId="7B611ED5" w:rsidR="00621FD8" w:rsidRPr="004F07E4" w:rsidRDefault="004F07E4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Title of BSc Thesis</w:t>
      </w:r>
      <w:r w:rsidR="00621FD8" w:rsidRPr="004F07E4">
        <w:rPr>
          <w:szCs w:val="24"/>
          <w:lang w:val="en-US"/>
        </w:rPr>
        <w:t>:</w:t>
      </w:r>
      <w:r w:rsidR="00EF43F7" w:rsidRPr="004F07E4">
        <w:rPr>
          <w:szCs w:val="24"/>
          <w:lang w:val="en-US"/>
        </w:rPr>
        <w:t xml:space="preserve"> .</w:t>
      </w:r>
      <w:r w:rsidR="00621FD8" w:rsidRPr="004F07E4">
        <w:rPr>
          <w:szCs w:val="24"/>
          <w:lang w:val="en-US"/>
        </w:rPr>
        <w:t>.....................................................................................................</w:t>
      </w:r>
      <w:r w:rsidR="008C75E4" w:rsidRPr="004F07E4">
        <w:rPr>
          <w:szCs w:val="24"/>
          <w:lang w:val="en-US"/>
        </w:rPr>
        <w:t>.............</w:t>
      </w:r>
    </w:p>
    <w:p w14:paraId="72FB9151" w14:textId="77777777" w:rsidR="00621FD8" w:rsidRPr="004F07E4" w:rsidRDefault="00621FD8" w:rsidP="00FB6028">
      <w:pPr>
        <w:rPr>
          <w:szCs w:val="24"/>
          <w:lang w:val="en-US"/>
        </w:rPr>
      </w:pPr>
    </w:p>
    <w:p w14:paraId="3802CE4E" w14:textId="77777777" w:rsidR="00621FD8" w:rsidRPr="004F07E4" w:rsidRDefault="00621FD8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..........................................................................................................................................</w:t>
      </w:r>
      <w:r w:rsidR="008C75E4" w:rsidRPr="004F07E4">
        <w:rPr>
          <w:szCs w:val="24"/>
          <w:lang w:val="en-US"/>
        </w:rPr>
        <w:t>.............</w:t>
      </w:r>
    </w:p>
    <w:p w14:paraId="5EB1662B" w14:textId="77777777" w:rsidR="00621FD8" w:rsidRPr="004F07E4" w:rsidRDefault="00621FD8" w:rsidP="00FB6028">
      <w:pPr>
        <w:rPr>
          <w:szCs w:val="24"/>
          <w:lang w:val="en-US"/>
        </w:rPr>
      </w:pPr>
      <w:bookmarkStart w:id="0" w:name="_GoBack"/>
      <w:bookmarkEnd w:id="0"/>
    </w:p>
    <w:p w14:paraId="56A965AC" w14:textId="586EF65C" w:rsidR="00621FD8" w:rsidRPr="004F07E4" w:rsidRDefault="004F07E4" w:rsidP="00FB6028">
      <w:pPr>
        <w:rPr>
          <w:szCs w:val="24"/>
          <w:lang w:val="en-US"/>
        </w:rPr>
      </w:pPr>
      <w:r>
        <w:rPr>
          <w:szCs w:val="24"/>
          <w:lang w:val="en-US"/>
        </w:rPr>
        <w:t>Supervisor</w:t>
      </w:r>
      <w:r w:rsidR="00621FD8" w:rsidRPr="004F07E4">
        <w:rPr>
          <w:szCs w:val="24"/>
          <w:lang w:val="en-US"/>
        </w:rPr>
        <w:t>: .......................................................................</w:t>
      </w:r>
      <w:r w:rsidR="008C75E4" w:rsidRPr="004F07E4">
        <w:rPr>
          <w:szCs w:val="24"/>
          <w:lang w:val="en-US"/>
        </w:rPr>
        <w:t>.......</w:t>
      </w:r>
    </w:p>
    <w:p w14:paraId="3BAE6076" w14:textId="77777777" w:rsidR="00656EC2" w:rsidRPr="004F07E4" w:rsidRDefault="00656EC2" w:rsidP="00656EC2">
      <w:pPr>
        <w:rPr>
          <w:szCs w:val="24"/>
          <w:lang w:val="en-US"/>
        </w:rPr>
      </w:pPr>
    </w:p>
    <w:p w14:paraId="2BB754B4" w14:textId="3C3F4DC8" w:rsidR="00656EC2" w:rsidRDefault="00656EC2" w:rsidP="00656EC2">
      <w:pPr>
        <w:rPr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5"/>
        <w:gridCol w:w="2688"/>
      </w:tblGrid>
      <w:tr w:rsidR="00621FD8" w:rsidRPr="004F07E4" w14:paraId="1B90FDF3" w14:textId="77777777" w:rsidTr="00656EC2">
        <w:trPr>
          <w:trHeight w:hRule="exact" w:val="34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93BF5" w14:textId="1947B8CA" w:rsidR="00621FD8" w:rsidRPr="004F07E4" w:rsidRDefault="004F07E4" w:rsidP="00FB6028">
            <w:pPr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Topic of consultations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708FF" w14:textId="57345B57" w:rsidR="00621FD8" w:rsidRPr="00575080" w:rsidRDefault="004F07E4" w:rsidP="00A159B2">
            <w:pPr>
              <w:ind w:left="-1008" w:firstLine="1008"/>
              <w:jc w:val="center"/>
              <w:rPr>
                <w:b/>
                <w:bCs/>
                <w:szCs w:val="24"/>
                <w:lang w:val="en-US"/>
              </w:rPr>
            </w:pPr>
            <w:r w:rsidRPr="00575080">
              <w:rPr>
                <w:b/>
                <w:bCs/>
                <w:szCs w:val="24"/>
                <w:lang w:val="en-GB"/>
              </w:rPr>
              <w:t>Supervisor’s Signature</w:t>
            </w:r>
          </w:p>
        </w:tc>
      </w:tr>
      <w:tr w:rsidR="007C230A" w:rsidRPr="004F07E4" w14:paraId="50FEAFDC" w14:textId="77777777" w:rsidTr="00BB31DD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B3770" w14:textId="1B4346D5" w:rsidR="007C230A" w:rsidRPr="004F07E4" w:rsidRDefault="00796A8A" w:rsidP="00A402B3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Completeness of t</w:t>
            </w:r>
            <w:r w:rsidR="004F07E4">
              <w:rPr>
                <w:szCs w:val="24"/>
                <w:lang w:val="en-US"/>
              </w:rPr>
              <w:t>opic declaration</w:t>
            </w:r>
            <w:r w:rsidR="007C230A" w:rsidRPr="004F07E4">
              <w:rPr>
                <w:szCs w:val="24"/>
                <w:lang w:val="en-US"/>
              </w:rPr>
              <w:t xml:space="preserve"> ………………</w:t>
            </w:r>
            <w:proofErr w:type="gramStart"/>
            <w:r w:rsidR="007C230A" w:rsidRPr="004F07E4">
              <w:rPr>
                <w:szCs w:val="24"/>
                <w:lang w:val="en-US"/>
              </w:rPr>
              <w:t>…..</w:t>
            </w:r>
            <w:proofErr w:type="gramEnd"/>
          </w:p>
          <w:p w14:paraId="07FA84CE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  <w:p w14:paraId="30C58065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  <w:p w14:paraId="23DB66F4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  <w:p w14:paraId="33096453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5A9B26" w14:textId="77777777" w:rsidR="007C230A" w:rsidRPr="004F07E4" w:rsidRDefault="007C230A" w:rsidP="00A159B2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775D3EC3" w14:textId="77777777" w:rsidTr="000B5C27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6D9DA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1CC0850C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20BCD2C9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06EF300E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2113440F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7B26A50C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96C701" w14:textId="77777777" w:rsidR="007C230A" w:rsidRPr="004F07E4" w:rsidRDefault="007C230A" w:rsidP="00EB035D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51085626" w14:textId="77777777" w:rsidTr="00827F94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52DB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562051F5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30F4F8E6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40FD61AD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539906AF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30A24370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1EDB0" w14:textId="77777777" w:rsidR="007C230A" w:rsidRPr="004F07E4" w:rsidRDefault="007C230A" w:rsidP="00EB035D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056BC647" w14:textId="77777777" w:rsidTr="008A3FDF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41334" w14:textId="472EAF77" w:rsidR="007C230A" w:rsidRDefault="007C230A" w:rsidP="00FB6028">
            <w:pPr>
              <w:rPr>
                <w:szCs w:val="24"/>
                <w:lang w:val="en-US"/>
              </w:rPr>
            </w:pPr>
          </w:p>
          <w:p w14:paraId="5E24BDDE" w14:textId="7014D22E" w:rsidR="00575080" w:rsidRDefault="00575080" w:rsidP="00FB6028">
            <w:pPr>
              <w:rPr>
                <w:szCs w:val="24"/>
                <w:lang w:val="en-US"/>
              </w:rPr>
            </w:pPr>
          </w:p>
          <w:p w14:paraId="69D02ED6" w14:textId="77777777" w:rsidR="00575080" w:rsidRPr="004F07E4" w:rsidRDefault="00575080" w:rsidP="00FB6028">
            <w:pPr>
              <w:rPr>
                <w:szCs w:val="24"/>
                <w:lang w:val="en-US"/>
              </w:rPr>
            </w:pPr>
          </w:p>
          <w:p w14:paraId="3013CFC5" w14:textId="650E4909" w:rsidR="007C230A" w:rsidRPr="004F07E4" w:rsidRDefault="00575080" w:rsidP="00FB6028">
            <w:pPr>
              <w:rPr>
                <w:szCs w:val="24"/>
                <w:lang w:val="en-US"/>
              </w:rPr>
            </w:pPr>
            <w:r>
              <w:rPr>
                <w:rStyle w:val="jlqj4b"/>
                <w:lang w:val="en"/>
              </w:rPr>
              <w:t>At least 60% of a literature review is completed and passed the plagiarism test.</w:t>
            </w:r>
          </w:p>
          <w:p w14:paraId="03167E07" w14:textId="42435699" w:rsidR="007C230A" w:rsidRPr="004F07E4" w:rsidRDefault="007C230A" w:rsidP="0058380E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ED94A2" w14:textId="77777777" w:rsidR="007C230A" w:rsidRPr="004F07E4" w:rsidRDefault="007C230A" w:rsidP="00EB035D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</w:tbl>
    <w:p w14:paraId="12A2377C" w14:textId="2437A024" w:rsidR="00656EC2" w:rsidRPr="004F07E4" w:rsidRDefault="00656EC2" w:rsidP="00F42FD7">
      <w:pPr>
        <w:pageBreakBefore/>
        <w:rPr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5"/>
        <w:gridCol w:w="2688"/>
      </w:tblGrid>
      <w:tr w:rsidR="00575080" w:rsidRPr="004F07E4" w14:paraId="2035B302" w14:textId="77777777" w:rsidTr="00643AD8">
        <w:trPr>
          <w:trHeight w:hRule="exact" w:val="34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75188" w14:textId="0C208D2A" w:rsidR="00575080" w:rsidRPr="004F07E4" w:rsidRDefault="00575080" w:rsidP="00575080">
            <w:pPr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Topic of consultations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BD8B6" w14:textId="0359B9C0" w:rsidR="00575080" w:rsidRPr="004F07E4" w:rsidRDefault="00575080" w:rsidP="00575080">
            <w:pPr>
              <w:ind w:left="-1008" w:firstLine="1008"/>
              <w:jc w:val="center"/>
              <w:rPr>
                <w:b/>
                <w:szCs w:val="24"/>
                <w:lang w:val="en-US"/>
              </w:rPr>
            </w:pPr>
            <w:r w:rsidRPr="00575080">
              <w:rPr>
                <w:b/>
                <w:bCs/>
                <w:szCs w:val="24"/>
                <w:lang w:val="en-GB"/>
              </w:rPr>
              <w:t>Supervisor’s Signature</w:t>
            </w:r>
          </w:p>
        </w:tc>
      </w:tr>
      <w:tr w:rsidR="007C230A" w:rsidRPr="004F07E4" w14:paraId="56D49F1C" w14:textId="77777777" w:rsidTr="00FD0E7F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FE55F" w14:textId="3DFFD061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1B11E6EF" w14:textId="40ED1C35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18D518BF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42231A86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57BD56ED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15BCB08B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02CD944C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23BEEC3F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9EF0C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2B16B8CE" w14:textId="77777777" w:rsidTr="001D50D5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F8977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43296216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25A4C740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3D7CB33F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73F55F49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275566D6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6E833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1E276E87" w14:textId="77777777" w:rsidTr="00814F21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2D478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0B1DD6BD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12C3CDA8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7CB553F5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5362EB78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14F0320A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C5C22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0CB75960" w14:textId="77777777" w:rsidTr="00B11B3B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CDA83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30F55225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4E5D1E0C" w14:textId="6657F846" w:rsidR="007C230A" w:rsidRDefault="007C230A" w:rsidP="00F42FD7">
            <w:pPr>
              <w:rPr>
                <w:szCs w:val="24"/>
                <w:lang w:val="en-US"/>
              </w:rPr>
            </w:pPr>
          </w:p>
          <w:p w14:paraId="41827AC3" w14:textId="77777777" w:rsidR="00575080" w:rsidRPr="004F07E4" w:rsidRDefault="00575080" w:rsidP="00575080">
            <w:pPr>
              <w:rPr>
                <w:szCs w:val="24"/>
                <w:lang w:val="en-US"/>
              </w:rPr>
            </w:pPr>
            <w:r>
              <w:rPr>
                <w:rStyle w:val="jlqj4b"/>
                <w:lang w:val="en"/>
              </w:rPr>
              <w:t>Presentation of at least 60% of BSc thesis.</w:t>
            </w:r>
          </w:p>
          <w:p w14:paraId="65568C92" w14:textId="4D6BAD83" w:rsidR="007C230A" w:rsidRPr="004F07E4" w:rsidRDefault="007C230A" w:rsidP="00F42FD7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BB18D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</w:tbl>
    <w:p w14:paraId="70EC619B" w14:textId="77777777" w:rsidR="00621FD8" w:rsidRPr="004F07E4" w:rsidRDefault="00621FD8" w:rsidP="00FB6028">
      <w:pPr>
        <w:rPr>
          <w:szCs w:val="24"/>
          <w:lang w:val="en-US"/>
        </w:rPr>
      </w:pPr>
    </w:p>
    <w:p w14:paraId="37697E2E" w14:textId="1E2A8678" w:rsidR="00621FD8" w:rsidRPr="004F07E4" w:rsidRDefault="00575080" w:rsidP="00FB6028">
      <w:pPr>
        <w:rPr>
          <w:szCs w:val="24"/>
          <w:lang w:val="en-US"/>
        </w:rPr>
      </w:pPr>
      <w:r>
        <w:rPr>
          <w:szCs w:val="24"/>
          <w:lang w:val="en-US"/>
        </w:rPr>
        <w:t xml:space="preserve">Evaluation of </w:t>
      </w:r>
      <w:r>
        <w:rPr>
          <w:szCs w:val="24"/>
          <w:lang w:val="en-GB"/>
        </w:rPr>
        <w:t>the student’s overall performance on the consultations:</w:t>
      </w:r>
      <w:r>
        <w:rPr>
          <w:szCs w:val="24"/>
          <w:lang w:val="en-US"/>
        </w:rPr>
        <w:t xml:space="preserve"> </w:t>
      </w:r>
      <w:r w:rsidR="00FE75A4" w:rsidRPr="004F07E4">
        <w:rPr>
          <w:szCs w:val="24"/>
          <w:lang w:val="en-US"/>
        </w:rPr>
        <w:t>*:</w:t>
      </w:r>
      <w:r w:rsidR="00797889" w:rsidRPr="004F07E4">
        <w:rPr>
          <w:szCs w:val="24"/>
          <w:lang w:val="en-US"/>
        </w:rPr>
        <w:t xml:space="preserve"> </w:t>
      </w:r>
      <w:r w:rsidR="00621FD8" w:rsidRPr="004F07E4">
        <w:rPr>
          <w:szCs w:val="24"/>
          <w:lang w:val="en-US"/>
        </w:rPr>
        <w:t>................................</w:t>
      </w:r>
      <w:r w:rsidR="00FE75A4" w:rsidRPr="004F07E4">
        <w:rPr>
          <w:szCs w:val="24"/>
          <w:lang w:val="en-US"/>
        </w:rPr>
        <w:t>.</w:t>
      </w:r>
    </w:p>
    <w:p w14:paraId="651A82C0" w14:textId="6D464B18" w:rsidR="00621FD8" w:rsidRPr="004F07E4" w:rsidRDefault="00FE75A4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(*</w:t>
      </w:r>
      <w:r w:rsidR="00575080">
        <w:rPr>
          <w:szCs w:val="24"/>
          <w:lang w:val="en-US"/>
        </w:rPr>
        <w:t>pass</w:t>
      </w:r>
      <w:r w:rsidR="00FB6028" w:rsidRPr="004F07E4">
        <w:rPr>
          <w:szCs w:val="24"/>
          <w:lang w:val="en-US"/>
        </w:rPr>
        <w:t xml:space="preserve">, </w:t>
      </w:r>
      <w:r w:rsidR="00575080">
        <w:rPr>
          <w:szCs w:val="24"/>
          <w:lang w:val="en-US"/>
        </w:rPr>
        <w:t>fail</w:t>
      </w:r>
      <w:r w:rsidR="00621FD8" w:rsidRPr="004F07E4">
        <w:rPr>
          <w:szCs w:val="24"/>
          <w:lang w:val="en-US"/>
        </w:rPr>
        <w:t>)</w:t>
      </w:r>
    </w:p>
    <w:p w14:paraId="4516EA00" w14:textId="77777777" w:rsidR="00FB6028" w:rsidRPr="004F07E4" w:rsidRDefault="00FB6028" w:rsidP="00FB6028">
      <w:pPr>
        <w:rPr>
          <w:szCs w:val="24"/>
          <w:lang w:val="en-US"/>
        </w:rPr>
      </w:pPr>
    </w:p>
    <w:p w14:paraId="1B1BCB35" w14:textId="77777777" w:rsidR="00797889" w:rsidRPr="004F07E4" w:rsidRDefault="00653276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Szombathely</w:t>
      </w:r>
      <w:r w:rsidR="00FB6028" w:rsidRPr="004F07E4">
        <w:rPr>
          <w:szCs w:val="24"/>
          <w:lang w:val="en-US"/>
        </w:rPr>
        <w:t>, ................................................</w:t>
      </w:r>
    </w:p>
    <w:p w14:paraId="144F757E" w14:textId="77777777" w:rsidR="00621FD8" w:rsidRPr="004F07E4" w:rsidRDefault="00653276" w:rsidP="00653276">
      <w:pPr>
        <w:tabs>
          <w:tab w:val="center" w:pos="6804"/>
        </w:tabs>
        <w:rPr>
          <w:szCs w:val="24"/>
          <w:lang w:val="en-US"/>
        </w:rPr>
      </w:pPr>
      <w:r w:rsidRPr="004F07E4">
        <w:rPr>
          <w:szCs w:val="24"/>
          <w:lang w:val="en-US"/>
        </w:rPr>
        <w:tab/>
        <w:t>……………………………….</w:t>
      </w:r>
    </w:p>
    <w:p w14:paraId="475B0FF5" w14:textId="16E2A066" w:rsidR="00621FD8" w:rsidRPr="004F07E4" w:rsidRDefault="00653276" w:rsidP="00653276">
      <w:pPr>
        <w:tabs>
          <w:tab w:val="center" w:pos="6804"/>
        </w:tabs>
        <w:rPr>
          <w:szCs w:val="24"/>
          <w:lang w:val="en-US"/>
        </w:rPr>
      </w:pPr>
      <w:r w:rsidRPr="004F07E4">
        <w:rPr>
          <w:szCs w:val="24"/>
          <w:lang w:val="en-US"/>
        </w:rPr>
        <w:tab/>
      </w:r>
      <w:r w:rsidR="00575080" w:rsidRPr="00575080">
        <w:rPr>
          <w:szCs w:val="24"/>
          <w:lang w:val="en-US"/>
        </w:rPr>
        <w:t>Supervisor’s Signature</w:t>
      </w:r>
    </w:p>
    <w:p w14:paraId="0B7FF1CA" w14:textId="77777777" w:rsidR="00EF43F7" w:rsidRPr="004F07E4" w:rsidRDefault="00EF43F7" w:rsidP="00797889">
      <w:pPr>
        <w:jc w:val="both"/>
        <w:rPr>
          <w:sz w:val="20"/>
          <w:lang w:val="en-US"/>
        </w:rPr>
      </w:pPr>
    </w:p>
    <w:p w14:paraId="11946C4F" w14:textId="0B7E38E0" w:rsidR="00575080" w:rsidRDefault="00D30129" w:rsidP="00797889">
      <w:pPr>
        <w:jc w:val="both"/>
        <w:rPr>
          <w:sz w:val="20"/>
          <w:lang w:val="en-US"/>
        </w:rPr>
      </w:pPr>
      <w:r>
        <w:rPr>
          <w:sz w:val="20"/>
          <w:lang w:val="en-US"/>
        </w:rPr>
        <w:t>Two copies of t</w:t>
      </w:r>
      <w:r w:rsidR="00575080">
        <w:rPr>
          <w:sz w:val="20"/>
          <w:lang w:val="en-US"/>
        </w:rPr>
        <w:t xml:space="preserve">he signed thesis consultation form </w:t>
      </w:r>
      <w:r>
        <w:rPr>
          <w:sz w:val="20"/>
          <w:lang w:val="en-US"/>
        </w:rPr>
        <w:t xml:space="preserve">should be </w:t>
      </w:r>
      <w:r w:rsidRPr="00D30129">
        <w:rPr>
          <w:sz w:val="20"/>
          <w:lang w:val="en-US"/>
        </w:rPr>
        <w:t>submitted to the Secretariat</w:t>
      </w:r>
      <w:r>
        <w:rPr>
          <w:sz w:val="20"/>
          <w:lang w:val="en-US"/>
        </w:rPr>
        <w:t xml:space="preserve"> of </w:t>
      </w:r>
      <w:proofErr w:type="spellStart"/>
      <w:r>
        <w:rPr>
          <w:sz w:val="20"/>
          <w:lang w:val="en-US"/>
        </w:rPr>
        <w:t>Savaria</w:t>
      </w:r>
      <w:proofErr w:type="spellEnd"/>
      <w:r>
        <w:rPr>
          <w:sz w:val="20"/>
          <w:lang w:val="en-US"/>
        </w:rPr>
        <w:t xml:space="preserve"> Institute of Technology.</w:t>
      </w:r>
    </w:p>
    <w:p w14:paraId="26E13B87" w14:textId="553E779C" w:rsidR="00FB6028" w:rsidRDefault="00FB6028" w:rsidP="00656EC2">
      <w:pPr>
        <w:jc w:val="both"/>
        <w:rPr>
          <w:b/>
          <w:sz w:val="22"/>
          <w:szCs w:val="22"/>
          <w:lang w:val="en-US"/>
        </w:rPr>
      </w:pPr>
    </w:p>
    <w:p w14:paraId="587F7E80" w14:textId="77777777" w:rsidR="00D30129" w:rsidRPr="004F07E4" w:rsidRDefault="00D30129" w:rsidP="00656EC2">
      <w:pPr>
        <w:jc w:val="both"/>
        <w:rPr>
          <w:sz w:val="20"/>
          <w:lang w:val="en-US"/>
        </w:rPr>
      </w:pPr>
    </w:p>
    <w:sectPr w:rsidR="00D30129" w:rsidRPr="004F07E4" w:rsidSect="006401E8">
      <w:pgSz w:w="11909" w:h="16834"/>
      <w:pgMar w:top="1417" w:right="1417" w:bottom="1417" w:left="1417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6D29F" w14:textId="77777777" w:rsidR="00C72B7E" w:rsidRDefault="00C72B7E">
      <w:r>
        <w:separator/>
      </w:r>
    </w:p>
  </w:endnote>
  <w:endnote w:type="continuationSeparator" w:id="0">
    <w:p w14:paraId="7C79D246" w14:textId="77777777" w:rsidR="00C72B7E" w:rsidRDefault="00C72B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71ECC" w14:textId="77777777" w:rsidR="00C72B7E" w:rsidRDefault="00C72B7E">
      <w:r>
        <w:separator/>
      </w:r>
    </w:p>
  </w:footnote>
  <w:footnote w:type="continuationSeparator" w:id="0">
    <w:p w14:paraId="0DE06597" w14:textId="77777777" w:rsidR="00C72B7E" w:rsidRDefault="00C72B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9E456F"/>
    <w:multiLevelType w:val="hybridMultilevel"/>
    <w:tmpl w:val="9D9C1046"/>
    <w:lvl w:ilvl="0" w:tplc="C2164C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DAxNTM1tTAAAiUdpeDU4uLM/DyQAqNaADWh6icsAAAA"/>
  </w:docVars>
  <w:rsids>
    <w:rsidRoot w:val="00725D1B"/>
    <w:rsid w:val="00037B1E"/>
    <w:rsid w:val="00041688"/>
    <w:rsid w:val="00061F11"/>
    <w:rsid w:val="000807FC"/>
    <w:rsid w:val="00093198"/>
    <w:rsid w:val="000C0156"/>
    <w:rsid w:val="0011790C"/>
    <w:rsid w:val="0012263D"/>
    <w:rsid w:val="001320A8"/>
    <w:rsid w:val="00153519"/>
    <w:rsid w:val="001631D1"/>
    <w:rsid w:val="00207CD3"/>
    <w:rsid w:val="002275AA"/>
    <w:rsid w:val="00241B94"/>
    <w:rsid w:val="00256DBB"/>
    <w:rsid w:val="002670AF"/>
    <w:rsid w:val="0029255A"/>
    <w:rsid w:val="0029638E"/>
    <w:rsid w:val="002E01E3"/>
    <w:rsid w:val="002E1247"/>
    <w:rsid w:val="003268CB"/>
    <w:rsid w:val="00344F6E"/>
    <w:rsid w:val="00394771"/>
    <w:rsid w:val="003A52E6"/>
    <w:rsid w:val="003B3B9E"/>
    <w:rsid w:val="003C6089"/>
    <w:rsid w:val="0041091B"/>
    <w:rsid w:val="0043050D"/>
    <w:rsid w:val="00453FA8"/>
    <w:rsid w:val="00456793"/>
    <w:rsid w:val="00476555"/>
    <w:rsid w:val="004A0ECF"/>
    <w:rsid w:val="004A238F"/>
    <w:rsid w:val="004B1599"/>
    <w:rsid w:val="004B44F7"/>
    <w:rsid w:val="004C663E"/>
    <w:rsid w:val="004F07E4"/>
    <w:rsid w:val="004F1F2E"/>
    <w:rsid w:val="0051631C"/>
    <w:rsid w:val="005215CE"/>
    <w:rsid w:val="0053009B"/>
    <w:rsid w:val="005431CD"/>
    <w:rsid w:val="00575080"/>
    <w:rsid w:val="0058380E"/>
    <w:rsid w:val="005A62B5"/>
    <w:rsid w:val="005B50C8"/>
    <w:rsid w:val="005E50B1"/>
    <w:rsid w:val="006024B0"/>
    <w:rsid w:val="006218AC"/>
    <w:rsid w:val="00621FD8"/>
    <w:rsid w:val="00631BCB"/>
    <w:rsid w:val="006401E8"/>
    <w:rsid w:val="006471EB"/>
    <w:rsid w:val="00653276"/>
    <w:rsid w:val="00656EC2"/>
    <w:rsid w:val="00662AE3"/>
    <w:rsid w:val="00671035"/>
    <w:rsid w:val="006A17E1"/>
    <w:rsid w:val="006D003F"/>
    <w:rsid w:val="006F0240"/>
    <w:rsid w:val="00725D1B"/>
    <w:rsid w:val="00731EA1"/>
    <w:rsid w:val="0075702B"/>
    <w:rsid w:val="007572D6"/>
    <w:rsid w:val="007708D4"/>
    <w:rsid w:val="007731C7"/>
    <w:rsid w:val="00777BB6"/>
    <w:rsid w:val="00796A8A"/>
    <w:rsid w:val="00797889"/>
    <w:rsid w:val="007A278E"/>
    <w:rsid w:val="007A2FD7"/>
    <w:rsid w:val="007B18CD"/>
    <w:rsid w:val="007B2499"/>
    <w:rsid w:val="007C230A"/>
    <w:rsid w:val="007D664E"/>
    <w:rsid w:val="00821522"/>
    <w:rsid w:val="00852B43"/>
    <w:rsid w:val="008C75E4"/>
    <w:rsid w:val="008D352A"/>
    <w:rsid w:val="00900A38"/>
    <w:rsid w:val="00971043"/>
    <w:rsid w:val="00984A64"/>
    <w:rsid w:val="009942E2"/>
    <w:rsid w:val="009B583F"/>
    <w:rsid w:val="009D0279"/>
    <w:rsid w:val="009E3194"/>
    <w:rsid w:val="009E6AEF"/>
    <w:rsid w:val="00A159B2"/>
    <w:rsid w:val="00A20DA6"/>
    <w:rsid w:val="00A402B3"/>
    <w:rsid w:val="00AA212A"/>
    <w:rsid w:val="00B1069B"/>
    <w:rsid w:val="00B123EE"/>
    <w:rsid w:val="00B3664D"/>
    <w:rsid w:val="00B45487"/>
    <w:rsid w:val="00B64987"/>
    <w:rsid w:val="00BA0C26"/>
    <w:rsid w:val="00BC5E39"/>
    <w:rsid w:val="00BD3DA8"/>
    <w:rsid w:val="00C2072D"/>
    <w:rsid w:val="00C22298"/>
    <w:rsid w:val="00C274DB"/>
    <w:rsid w:val="00C4235B"/>
    <w:rsid w:val="00C44243"/>
    <w:rsid w:val="00C624CE"/>
    <w:rsid w:val="00C72B7E"/>
    <w:rsid w:val="00C767D7"/>
    <w:rsid w:val="00C77794"/>
    <w:rsid w:val="00C81B29"/>
    <w:rsid w:val="00CC33B7"/>
    <w:rsid w:val="00CD1CEC"/>
    <w:rsid w:val="00D14262"/>
    <w:rsid w:val="00D17374"/>
    <w:rsid w:val="00D30129"/>
    <w:rsid w:val="00D42142"/>
    <w:rsid w:val="00D42458"/>
    <w:rsid w:val="00D50293"/>
    <w:rsid w:val="00D90C4E"/>
    <w:rsid w:val="00DB7A32"/>
    <w:rsid w:val="00DD7E2F"/>
    <w:rsid w:val="00DE7B97"/>
    <w:rsid w:val="00E15494"/>
    <w:rsid w:val="00E25590"/>
    <w:rsid w:val="00E25BFD"/>
    <w:rsid w:val="00E333DB"/>
    <w:rsid w:val="00E51990"/>
    <w:rsid w:val="00E65BD9"/>
    <w:rsid w:val="00E90EA4"/>
    <w:rsid w:val="00EB035D"/>
    <w:rsid w:val="00EC0B81"/>
    <w:rsid w:val="00EC3565"/>
    <w:rsid w:val="00ED5760"/>
    <w:rsid w:val="00ED6583"/>
    <w:rsid w:val="00ED6D0E"/>
    <w:rsid w:val="00EE0082"/>
    <w:rsid w:val="00EF43F7"/>
    <w:rsid w:val="00F04480"/>
    <w:rsid w:val="00F159A9"/>
    <w:rsid w:val="00F202E5"/>
    <w:rsid w:val="00F21101"/>
    <w:rsid w:val="00F42FD7"/>
    <w:rsid w:val="00F9442A"/>
    <w:rsid w:val="00FB6028"/>
    <w:rsid w:val="00FC2F85"/>
    <w:rsid w:val="00FD5BD5"/>
    <w:rsid w:val="00FE1ED1"/>
    <w:rsid w:val="00FE7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49870C"/>
  <w15:chartTrackingRefBased/>
  <w15:docId w15:val="{D7247DA1-16CA-4B6E-BFBC-1FA137106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7">
    <w:name w:val="heading 7"/>
    <w:basedOn w:val="Normal"/>
    <w:next w:val="Normal"/>
    <w:qFormat/>
    <w:pPr>
      <w:keepNext/>
      <w:framePr w:w="8291" w:h="2017" w:hSpace="180" w:wrap="around" w:vAnchor="page" w:hAnchor="page" w:x="3344" w:y="865"/>
      <w:jc w:val="center"/>
      <w:outlineLvl w:val="6"/>
    </w:pPr>
    <w:rPr>
      <w:b/>
      <w:caps/>
      <w:spacing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E25590"/>
    <w:rPr>
      <w:color w:val="0000FF"/>
      <w:u w:val="single"/>
    </w:rPr>
  </w:style>
  <w:style w:type="table" w:styleId="TableGrid">
    <w:name w:val="Table Grid"/>
    <w:basedOn w:val="TableNormal"/>
    <w:uiPriority w:val="39"/>
    <w:rsid w:val="0011790C"/>
    <w:pPr>
      <w:jc w:val="both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5750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1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AF80A027628667419E7926A4A0245F82" ma:contentTypeVersion="2" ma:contentTypeDescription="Új dokumentum létrehozása." ma:contentTypeScope="" ma:versionID="e6ea1b5947c75e3cf45afcb95afb3495">
  <xsd:schema xmlns:xsd="http://www.w3.org/2001/XMLSchema" xmlns:p="http://schemas.microsoft.com/office/2006/metadata/properties" xmlns:ns2="0109fa16-c2e9-498c-8012-626fa0e54748" targetNamespace="http://schemas.microsoft.com/office/2006/metadata/properties" ma:root="true" ma:fieldsID="2e4a49f2f4b73066f5d84eb702177bed" ns2:_="">
    <xsd:import namespace="0109fa16-c2e9-498c-8012-626fa0e54748"/>
    <xsd:element name="properties">
      <xsd:complexType>
        <xsd:sequence>
          <xsd:element name="documentManagement">
            <xsd:complexType>
              <xsd:all>
                <xsd:element ref="ns2:C_x00ed_m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0109fa16-c2e9-498c-8012-626fa0e54748" elementFormDefault="qualified">
    <xsd:import namespace="http://schemas.microsoft.com/office/2006/documentManagement/types"/>
    <xsd:element name="C_x00ed_m" ma:index="1" ma:displayName="Cím" ma:internalName="C_x00ed_m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Tartalomtípus" ma:readOnly="true"/>
        <xsd:element ref="dc:title" minOccurs="0" maxOccurs="1" ma:index="2" ma:displayName="Megjegyzé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_x00ed_m xmlns="0109fa16-c2e9-498c-8012-626fa0e54748">konzultációs lap_szakdolgozat</C_x00ed_m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715B84D-60B7-4C37-B5AF-B58D3EF7B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9fa16-c2e9-498c-8012-626fa0e5474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F85A3801-7110-4AD3-9436-49708F177CF2}">
  <ds:schemaRefs>
    <ds:schemaRef ds:uri="http://schemas.microsoft.com/office/2006/metadata/properties"/>
    <ds:schemaRef ds:uri="http://schemas.microsoft.com/office/infopath/2007/PartnerControls"/>
    <ds:schemaRef ds:uri="0109fa16-c2e9-498c-8012-626fa0e54748"/>
  </ds:schemaRefs>
</ds:datastoreItem>
</file>

<file path=customXml/itemProps3.xml><?xml version="1.0" encoding="utf-8"?>
<ds:datastoreItem xmlns:ds="http://schemas.openxmlformats.org/officeDocument/2006/customXml" ds:itemID="{1112D0D4-E534-4160-BC1C-C5EC9820AA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562FC3-D883-4849-9764-2170A8B024E0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SZAKDOLGOZAT KONZULTÁCIÓT IGAZOLÓ LAP</vt:lpstr>
      <vt:lpstr>SZAKDOLGOZAT KONZULTÁCIÓT IGAZOLÓ LAP</vt:lpstr>
    </vt:vector>
  </TitlesOfParts>
  <Company>ELTE IK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KONZULTÁCIÓT IGAZOLÓ LAP</dc:title>
  <dc:subject/>
  <dc:creator>jke431109</dc:creator>
  <cp:keywords/>
  <cp:lastModifiedBy>Sidor Jurij</cp:lastModifiedBy>
  <cp:revision>6</cp:revision>
  <cp:lastPrinted>2016-01-21T19:13:00Z</cp:lastPrinted>
  <dcterms:created xsi:type="dcterms:W3CDTF">2020-11-16T16:41:00Z</dcterms:created>
  <dcterms:modified xsi:type="dcterms:W3CDTF">2020-11-16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kumentum</vt:lpwstr>
  </property>
</Properties>
</file>